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becca Good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od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0 Meredith Place,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beccaagood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87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ch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